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August  16, 2021 (09:15:4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08-17T01:16:03Z</dcterms:created>
  <dcterms:modified xsi:type="dcterms:W3CDTF">2021-08-17T01:1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9:15:4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